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EBFD2" w14:textId="77777777" w:rsidR="006D45F3" w:rsidRPr="00384D08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10830238" w14:textId="5EFD834F" w:rsidR="00DE742D" w:rsidRPr="007D2A18" w:rsidRDefault="001669DB" w:rsidP="007D2A18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 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</w:t>
      </w:r>
    </w:p>
    <w:p w14:paraId="1F754D38" w14:textId="77777777" w:rsidR="00DE742D" w:rsidRDefault="00DE742D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</w:p>
    <w:p w14:paraId="439C606B" w14:textId="2F8BC0EF" w:rsidR="000E1D5B" w:rsidRDefault="000E1D5B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Level Playing Field 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DSA </w:t>
      </w:r>
      <w:r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Membership Form 20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0/21</w:t>
      </w:r>
    </w:p>
    <w:p w14:paraId="06689273" w14:textId="77777777" w:rsidR="00DE742D" w:rsidRPr="00DE742D" w:rsidRDefault="00DE742D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u w:val="single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702"/>
        <w:gridCol w:w="4820"/>
        <w:gridCol w:w="1417"/>
        <w:gridCol w:w="1843"/>
      </w:tblGrid>
      <w:tr w:rsidR="006F16DA" w:rsidRPr="00DE742D" w14:paraId="30BA226C" w14:textId="77777777" w:rsidTr="00DE742D">
        <w:tc>
          <w:tcPr>
            <w:tcW w:w="1702" w:type="dxa"/>
            <w:shd w:val="clear" w:color="auto" w:fill="06865F"/>
          </w:tcPr>
          <w:p w14:paraId="19F3EB36" w14:textId="2077B210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DSA Name:</w:t>
            </w:r>
          </w:p>
        </w:tc>
        <w:tc>
          <w:tcPr>
            <w:tcW w:w="4820" w:type="dxa"/>
          </w:tcPr>
          <w:p w14:paraId="03A756D5" w14:textId="77777777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D934943" w14:textId="0F2E70BA" w:rsidR="00384D08" w:rsidRPr="00DE742D" w:rsidRDefault="00384D08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06865F"/>
          </w:tcPr>
          <w:p w14:paraId="566E7697" w14:textId="4527755E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umber of Members</w:t>
            </w:r>
          </w:p>
        </w:tc>
        <w:tc>
          <w:tcPr>
            <w:tcW w:w="1843" w:type="dxa"/>
          </w:tcPr>
          <w:p w14:paraId="66C8643B" w14:textId="77777777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77777777" w:rsidR="000E1D5B" w:rsidRPr="00DE742D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644"/>
        <w:gridCol w:w="2184"/>
        <w:gridCol w:w="1843"/>
        <w:gridCol w:w="2457"/>
        <w:gridCol w:w="1654"/>
      </w:tblGrid>
      <w:tr w:rsidR="00DE742D" w:rsidRPr="00DE742D" w14:paraId="1EC5BC9F" w14:textId="3B9E4363" w:rsidTr="00DE742D">
        <w:tc>
          <w:tcPr>
            <w:tcW w:w="1644" w:type="dxa"/>
            <w:shd w:val="clear" w:color="auto" w:fill="06865F"/>
            <w:vAlign w:val="center"/>
          </w:tcPr>
          <w:p w14:paraId="0157DDA5" w14:textId="77777777" w:rsidR="00DE742D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DSA </w:t>
            </w:r>
          </w:p>
          <w:p w14:paraId="66B71357" w14:textId="2E90BAB7" w:rsidR="008738A1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role</w:t>
            </w:r>
          </w:p>
        </w:tc>
        <w:tc>
          <w:tcPr>
            <w:tcW w:w="2184" w:type="dxa"/>
            <w:shd w:val="clear" w:color="auto" w:fill="06865F"/>
            <w:vAlign w:val="center"/>
          </w:tcPr>
          <w:p w14:paraId="186DD516" w14:textId="41AAE55E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843" w:type="dxa"/>
            <w:shd w:val="clear" w:color="auto" w:fill="06865F"/>
            <w:vAlign w:val="center"/>
          </w:tcPr>
          <w:p w14:paraId="489476B9" w14:textId="5DE10C9C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457" w:type="dxa"/>
            <w:shd w:val="clear" w:color="auto" w:fill="06865F"/>
            <w:vAlign w:val="center"/>
          </w:tcPr>
          <w:p w14:paraId="029B66DC" w14:textId="27F18274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654" w:type="dxa"/>
            <w:shd w:val="clear" w:color="auto" w:fill="06865F"/>
            <w:vAlign w:val="center"/>
          </w:tcPr>
          <w:p w14:paraId="418C0C20" w14:textId="5AEF486D" w:rsidR="008738A1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Sign up to </w:t>
            </w:r>
            <w:r w:rsidR="008738A1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?</w:t>
            </w:r>
          </w:p>
        </w:tc>
      </w:tr>
      <w:tr w:rsidR="00DE742D" w:rsidRPr="00DE742D" w14:paraId="1594EBAA" w14:textId="515C168C" w:rsidTr="00DE742D">
        <w:tc>
          <w:tcPr>
            <w:tcW w:w="1644" w:type="dxa"/>
            <w:shd w:val="clear" w:color="auto" w:fill="auto"/>
          </w:tcPr>
          <w:p w14:paraId="1A834409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22E1EA2C" w14:textId="7EB2556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4FE14C43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11377B9D" w14:textId="436EA873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188DDE46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54D9CCA1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14910F80" w14:textId="2D6DD0AC" w:rsidTr="00DE742D">
        <w:tc>
          <w:tcPr>
            <w:tcW w:w="1644" w:type="dxa"/>
            <w:shd w:val="clear" w:color="auto" w:fill="auto"/>
          </w:tcPr>
          <w:p w14:paraId="7CE29EF3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71CAE41B" w14:textId="38D5CB3C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0F9DD141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34715E64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7C3EE982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68EB32F2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09C8DCBF" w14:textId="4C5DFC51" w:rsidTr="00DE742D">
        <w:tc>
          <w:tcPr>
            <w:tcW w:w="1644" w:type="dxa"/>
            <w:shd w:val="clear" w:color="auto" w:fill="auto"/>
          </w:tcPr>
          <w:p w14:paraId="101813CC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10A5895B" w14:textId="1CF8CE89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399332FD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F17DFF6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31F7C838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4CA59960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48617C70" w14:textId="40C96586" w:rsidTr="00DE742D">
        <w:tc>
          <w:tcPr>
            <w:tcW w:w="1644" w:type="dxa"/>
            <w:shd w:val="clear" w:color="auto" w:fill="auto"/>
          </w:tcPr>
          <w:p w14:paraId="7BD0AA9E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76D32AB8" w14:textId="06BC2B2A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1E1AC277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03A31F2F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23EFFA49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09489B8D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5D138FEB" w14:textId="2E17EA30" w:rsidR="005C1D13" w:rsidRPr="00DE742D" w:rsidRDefault="005C1D13" w:rsidP="005C1D13">
      <w:pPr>
        <w:pStyle w:val="NoSpacing"/>
        <w:rPr>
          <w:rFonts w:ascii="Campton Book" w:hAnsi="Campton Book" w:cs="Arial"/>
          <w:bCs/>
          <w:sz w:val="20"/>
          <w:szCs w:val="20"/>
        </w:rPr>
      </w:pPr>
      <w:r w:rsidRPr="00DE742D">
        <w:rPr>
          <w:rFonts w:ascii="Campton Book" w:hAnsi="Campton Book" w:cs="Arial"/>
          <w:bCs/>
          <w:sz w:val="20"/>
          <w:szCs w:val="20"/>
        </w:rPr>
        <w:t>*all names above will be added to our membership data base and will receive our Newsletter.</w:t>
      </w:r>
    </w:p>
    <w:p w14:paraId="5E582350" w14:textId="5A0E9420" w:rsidR="000E1D5B" w:rsidRPr="00DE742D" w:rsidRDefault="000E1D5B" w:rsidP="00DE742D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4112"/>
        <w:gridCol w:w="5670"/>
      </w:tblGrid>
      <w:tr w:rsidR="000E1D5B" w:rsidRPr="00DE742D" w14:paraId="52BE176D" w14:textId="77777777" w:rsidTr="00DE742D">
        <w:trPr>
          <w:trHeight w:val="267"/>
        </w:trPr>
        <w:tc>
          <w:tcPr>
            <w:tcW w:w="4112" w:type="dxa"/>
            <w:shd w:val="clear" w:color="auto" w:fill="06865F"/>
          </w:tcPr>
          <w:p w14:paraId="764FAEDE" w14:textId="655AA959" w:rsidR="000E1D5B" w:rsidRPr="00DE742D" w:rsidRDefault="00486223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Key </w:t>
            </w:r>
            <w:r w:rsidR="00DE742D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DSA </w:t>
            </w: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contact for </w:t>
            </w:r>
            <w:r w:rsidR="002761DA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2761DA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DE742D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 xml:space="preserve"> information.</w:t>
            </w:r>
          </w:p>
        </w:tc>
        <w:tc>
          <w:tcPr>
            <w:tcW w:w="5670" w:type="dxa"/>
          </w:tcPr>
          <w:p w14:paraId="3BD1E7B1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1E72F94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DE742D" w14:paraId="217ED656" w14:textId="77777777" w:rsidTr="00DE742D">
        <w:trPr>
          <w:trHeight w:val="285"/>
        </w:trPr>
        <w:tc>
          <w:tcPr>
            <w:tcW w:w="4112" w:type="dxa"/>
            <w:shd w:val="clear" w:color="auto" w:fill="06865F"/>
          </w:tcPr>
          <w:p w14:paraId="61959719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670" w:type="dxa"/>
          </w:tcPr>
          <w:p w14:paraId="42D28681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DE742D" w:rsidRDefault="000E1D5B" w:rsidP="000E1D5B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p w14:paraId="36464099" w14:textId="68603774" w:rsidR="000E1D5B" w:rsidRPr="00DE742D" w:rsidRDefault="000E1D5B" w:rsidP="005C1D13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onation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(optional) -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Methods of payment:</w:t>
      </w:r>
    </w:p>
    <w:p w14:paraId="4E3C5E3E" w14:textId="77777777" w:rsidR="00DE742D" w:rsidRPr="00DE742D" w:rsidRDefault="00DE742D" w:rsidP="005C1D13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1AFA89A4" w14:textId="4B4A0F24" w:rsidR="0084748A" w:rsidRPr="00DE742D" w:rsidRDefault="005C1D13" w:rsidP="0084748A">
      <w:pPr>
        <w:pStyle w:val="NoSpacing"/>
        <w:numPr>
          <w:ilvl w:val="0"/>
          <w:numId w:val="27"/>
        </w:numPr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BACS payment: 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Bank: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Barclays Bank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Sort Code: 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209263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Account Number: 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73088154</w:t>
      </w:r>
      <w:r w:rsidR="00BF374E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.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DE742D" w:rsidRDefault="000E1D5B" w:rsidP="000E1D5B">
      <w:pPr>
        <w:pStyle w:val="NoSpacing"/>
        <w:ind w:left="720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Reference: Please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DE742D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Cheque: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lease make cheques payable to 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DE742D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Just Giving:</w:t>
      </w:r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DE742D">
          <w:rPr>
            <w:rFonts w:ascii="Campton Book" w:hAnsi="Campton Book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(please </w:t>
      </w:r>
      <w:r w:rsidRPr="00DE742D">
        <w:rPr>
          <w:rFonts w:ascii="Campton Book" w:hAnsi="Campton Book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DE742D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2558"/>
        <w:gridCol w:w="1827"/>
        <w:gridCol w:w="1431"/>
        <w:gridCol w:w="3966"/>
      </w:tblGrid>
      <w:tr w:rsidR="000E1D5B" w:rsidRPr="00DE742D" w14:paraId="04B62AFF" w14:textId="77777777" w:rsidTr="00DE742D">
        <w:tc>
          <w:tcPr>
            <w:tcW w:w="2558" w:type="dxa"/>
            <w:shd w:val="clear" w:color="auto" w:fill="06865F"/>
          </w:tcPr>
          <w:p w14:paraId="2CBB215B" w14:textId="16F0C814" w:rsidR="000E1D5B" w:rsidRPr="00DE742D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224" w:type="dxa"/>
            <w:gridSpan w:val="3"/>
            <w:shd w:val="clear" w:color="auto" w:fill="FFFFFF" w:themeFill="background1"/>
          </w:tcPr>
          <w:p w14:paraId="463FF3A6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035381B" w14:textId="4DC629D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DE742D" w14:paraId="30B5DBFB" w14:textId="77777777" w:rsidTr="00DE742D">
        <w:tc>
          <w:tcPr>
            <w:tcW w:w="2558" w:type="dxa"/>
            <w:shd w:val="clear" w:color="auto" w:fill="06865F"/>
          </w:tcPr>
          <w:p w14:paraId="5B9C1B2D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Gift Aid?*</w:t>
            </w:r>
          </w:p>
          <w:p w14:paraId="307E1D5B" w14:textId="08759BC2" w:rsidR="008971BD" w:rsidRPr="00DE742D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966" w:type="dxa"/>
          </w:tcPr>
          <w:p w14:paraId="7138F257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4A335B5B" w14:textId="77777777" w:rsidR="00DE742D" w:rsidRPr="00DE742D" w:rsidRDefault="00DE742D" w:rsidP="000E1D5B">
      <w:pPr>
        <w:pStyle w:val="NoSpacing"/>
        <w:rPr>
          <w:rFonts w:ascii="Campton Book" w:hAnsi="Campton Book" w:cs="Arial"/>
          <w:i/>
          <w:color w:val="0D0D0D" w:themeColor="text1" w:themeTint="F2"/>
          <w:sz w:val="20"/>
          <w:szCs w:val="20"/>
        </w:rPr>
      </w:pPr>
    </w:p>
    <w:p w14:paraId="60AD240A" w14:textId="11BD51DD" w:rsidR="000E1D5B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  <w:r w:rsidRPr="00DE742D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DE742D">
          <w:rPr>
            <w:rFonts w:ascii="Campton Book" w:hAnsi="Campton Book" w:cs="Arial"/>
            <w:color w:val="0D0D0D" w:themeColor="text1" w:themeTint="F2"/>
            <w:sz w:val="20"/>
            <w:szCs w:val="20"/>
            <w:u w:val="single"/>
          </w:rPr>
          <w:t>click here</w:t>
        </w:r>
      </w:hyperlink>
      <w:r w:rsidR="003B20FD"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.</w:t>
      </w:r>
    </w:p>
    <w:p w14:paraId="21BC24F1" w14:textId="77777777" w:rsidR="00D85FAB" w:rsidRPr="00DE742D" w:rsidRDefault="00D85FA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</w:p>
    <w:p w14:paraId="2AD96C8F" w14:textId="2CA8FD4B" w:rsidR="000E1D5B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bookmarkStart w:id="0" w:name="_Hlk47102128"/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Please note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: All applications from new members will be held until the next LPF Trustee Meeting for approval. In the event of an application not being successful all monies will be refunded</w:t>
      </w:r>
      <w:r w:rsid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. </w:t>
      </w:r>
    </w:p>
    <w:bookmarkEnd w:id="0"/>
    <w:p w14:paraId="1A805959" w14:textId="7026A27C" w:rsidR="007D2A18" w:rsidRPr="007D2A18" w:rsidRDefault="007D2A18" w:rsidP="007D2A18">
      <w:pPr>
        <w:pStyle w:val="NoSpacing"/>
        <w:jc w:val="right"/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</w:pPr>
      <w:r w:rsidRPr="007D2A18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>Continue to next page.</w:t>
      </w:r>
    </w:p>
    <w:p w14:paraId="6B8EDA44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746129D1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40F9DDE8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69DC1C71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68FCBDA3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BB51CE3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6323AB7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5815D95A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13EBC8B" w14:textId="4003425E" w:rsidR="000E1D5B" w:rsidRPr="00DE742D" w:rsidRDefault="000E1D5B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eclaration</w:t>
      </w:r>
    </w:p>
    <w:p w14:paraId="24AE3B0C" w14:textId="76996899" w:rsidR="000E1D5B" w:rsidRPr="00DE742D" w:rsidRDefault="000E1D5B" w:rsidP="00256B01">
      <w:pPr>
        <w:pStyle w:val="NoSpacing"/>
        <w:rPr>
          <w:rFonts w:ascii="Campton Book" w:hAnsi="Campton Book" w:cs="Arial"/>
          <w:color w:val="000000" w:themeColor="text1"/>
          <w:sz w:val="20"/>
          <w:szCs w:val="20"/>
        </w:rPr>
      </w:pP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56B01" w:rsidRPr="00DE742D">
          <w:rPr>
            <w:rStyle w:val="Hyperlink"/>
            <w:rFonts w:ascii="Campton Book" w:hAnsi="Campton Book" w:cs="Arial"/>
            <w:color w:val="000000" w:themeColor="text1"/>
            <w:sz w:val="20"/>
            <w:szCs w:val="20"/>
          </w:rPr>
          <w:t>www.levelplayingfield.org.uk/about/</w:t>
        </w:r>
      </w:hyperlink>
      <w:r w:rsidR="00DE742D" w:rsidRPr="00DE742D">
        <w:rPr>
          <w:rStyle w:val="Hyperlink"/>
          <w:rFonts w:ascii="Campton Book" w:hAnsi="Campton Book" w:cs="Arial"/>
          <w:color w:val="000000" w:themeColor="text1"/>
          <w:sz w:val="20"/>
          <w:szCs w:val="20"/>
        </w:rPr>
        <w:t>.</w:t>
      </w:r>
    </w:p>
    <w:p w14:paraId="004B7E2D" w14:textId="77777777" w:rsidR="00256B01" w:rsidRPr="00DE742D" w:rsidRDefault="00256B01" w:rsidP="00256B01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37DAAE4" w14:textId="77777777" w:rsidR="00256B01" w:rsidRPr="00DE742D" w:rsidRDefault="000E1D5B" w:rsidP="00256B01">
      <w:pPr>
        <w:spacing w:after="0"/>
        <w:jc w:val="both"/>
        <w:rPr>
          <w:rFonts w:ascii="Campton Book" w:hAnsi="Campton Book"/>
          <w:b/>
          <w:bCs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 xml:space="preserve">Signed: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softHyphen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Dated:</w:t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</w:p>
    <w:p w14:paraId="539CB95D" w14:textId="6F4D4C86" w:rsidR="000E1D5B" w:rsidRPr="00DE742D" w:rsidRDefault="000E1D5B" w:rsidP="00256B01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</w:p>
    <w:p w14:paraId="26886260" w14:textId="77777777" w:rsidR="00431E83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note: </w:t>
      </w:r>
    </w:p>
    <w:p w14:paraId="74A17515" w14:textId="6519B6D8" w:rsidR="006D45F3" w:rsidRPr="00DE742D" w:rsidRDefault="000E1D5B" w:rsidP="000E1D5B">
      <w:pPr>
        <w:pStyle w:val="NoSpacing"/>
        <w:rPr>
          <w:rFonts w:ascii="Campton Book" w:hAnsi="Campton Book" w:cs="Arial"/>
          <w:color w:val="4A4C47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431E83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August 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to 31st </w:t>
      </w:r>
      <w:r w:rsidR="00431E83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July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DE74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pton Book">
    <w:altName w:val="Calibri"/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34D0E" w14:textId="77777777" w:rsidR="004E0A73" w:rsidRDefault="004E0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BBF19" w14:textId="77777777" w:rsidR="004E0A73" w:rsidRDefault="004E0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94FEC" w14:textId="77777777" w:rsidR="004E0A73" w:rsidRDefault="004E0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51C49" w14:textId="77777777" w:rsidR="004E0A73" w:rsidRDefault="004E0A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6723"/>
    <w:rsid w:val="00117CAE"/>
    <w:rsid w:val="001669DB"/>
    <w:rsid w:val="002343A6"/>
    <w:rsid w:val="00256B01"/>
    <w:rsid w:val="00264B2F"/>
    <w:rsid w:val="002761DA"/>
    <w:rsid w:val="0035764C"/>
    <w:rsid w:val="00384D08"/>
    <w:rsid w:val="003B20FD"/>
    <w:rsid w:val="00431E83"/>
    <w:rsid w:val="00432CB8"/>
    <w:rsid w:val="00486223"/>
    <w:rsid w:val="004E0A73"/>
    <w:rsid w:val="00543E97"/>
    <w:rsid w:val="005C1D13"/>
    <w:rsid w:val="005E3729"/>
    <w:rsid w:val="006D45F3"/>
    <w:rsid w:val="006F16DA"/>
    <w:rsid w:val="00710838"/>
    <w:rsid w:val="007A048F"/>
    <w:rsid w:val="007B298B"/>
    <w:rsid w:val="007D2A18"/>
    <w:rsid w:val="00835351"/>
    <w:rsid w:val="0084748A"/>
    <w:rsid w:val="008670F6"/>
    <w:rsid w:val="008738A1"/>
    <w:rsid w:val="008971BD"/>
    <w:rsid w:val="008B6E1D"/>
    <w:rsid w:val="00AB1C68"/>
    <w:rsid w:val="00AC2F79"/>
    <w:rsid w:val="00AE2CB9"/>
    <w:rsid w:val="00AF292B"/>
    <w:rsid w:val="00BC3660"/>
    <w:rsid w:val="00BF374E"/>
    <w:rsid w:val="00C330CC"/>
    <w:rsid w:val="00C3461A"/>
    <w:rsid w:val="00D85FAB"/>
    <w:rsid w:val="00D9766A"/>
    <w:rsid w:val="00DB050C"/>
    <w:rsid w:val="00DD11DC"/>
    <w:rsid w:val="00DE742D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2</cp:revision>
  <cp:lastPrinted>2018-11-13T14:22:00Z</cp:lastPrinted>
  <dcterms:created xsi:type="dcterms:W3CDTF">2020-07-31T14:39:00Z</dcterms:created>
  <dcterms:modified xsi:type="dcterms:W3CDTF">2020-07-31T14:39:00Z</dcterms:modified>
</cp:coreProperties>
</file>